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1A0" w:rsidRDefault="00F821A0">
      <w:pPr>
        <w:rPr>
          <w:sz w:val="6"/>
          <w:szCs w:val="6"/>
        </w:rPr>
      </w:pPr>
    </w:p>
    <w:tbl>
      <w:tblPr>
        <w:tblW w:w="0" w:type="auto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43"/>
        <w:gridCol w:w="5812"/>
        <w:gridCol w:w="2835"/>
      </w:tblGrid>
      <w:tr w:rsidR="0072562A" w:rsidTr="0072562A">
        <w:trPr>
          <w:cantSplit/>
          <w:trHeight w:val="77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72562A" w:rsidRDefault="003C7AD5" w:rsidP="006A395F">
            <w:pPr>
              <w:spacing w:before="80" w:after="20"/>
              <w:rPr>
                <w:rFonts w:ascii="Arial" w:hAnsi="Arial"/>
                <w:b/>
                <w:spacing w:val="20"/>
              </w:rPr>
            </w:pPr>
            <w:r>
              <w:rPr>
                <w:noProof/>
              </w:rPr>
              <w:pict>
                <v:group id="_x0000_s1069" style="position:absolute;margin-left:35.25pt;margin-top:4.35pt;width:40.3pt;height:36.7pt;z-index:251658240" coordorigin="8677,527" coordsize="1191,1087">
                  <o:lock v:ext="edit" aspectratio="t"/>
                  <v:shape id="_x0000_s1070" style="position:absolute;left:9291;top:745;width:52;height:47" coordsize="52,47" path="m52,23r,-9l43,5,33,,24,,14,,5,5,,14r,9l,33r5,9l14,42r10,5l33,42r10,l52,33r,-10e" filled="f" strokecolor="#1c9a3e" strokeweight=".45pt">
                    <v:path arrowok="t"/>
                    <o:lock v:ext="edit" aspectratio="t"/>
                  </v:shape>
                  <v:shape id="_x0000_s1071" style="position:absolute;left:9017;top:872;width:48;height:48" coordsize="48,48" path="m48,24r,-5l43,10,33,,24,,10,,5,10,,19r,5l,33r5,5l10,48r14,l33,48,43,38r5,-5l48,24e" filled="f" strokecolor="#1c9a3e" strokeweight=".45pt">
                    <v:path arrowok="t"/>
                    <o:lock v:ext="edit" aspectratio="t"/>
                  </v:shape>
                  <v:shape id="_x0000_s1072" style="position:absolute;left:9017;top:579;width:52;height:43" coordsize="52,43" path="m52,19l48,15,43,5r-5,l24,,15,5r-5,l5,15,,19,5,34r5,9l15,43r9,l38,43r5,l48,34,52,19e" filled="f" strokecolor="#1c9a3e" strokeweight=".45pt">
                    <v:path arrowok="t"/>
                    <o:lock v:ext="edit" aspectratio="t"/>
                  </v:shape>
                  <v:shape id="_x0000_s1073" style="position:absolute;left:9329;top:783;width:47;height:75" coordsize="47,75" path="m,70r,l5,75r5,l14,75r,-5l19,70r5,l28,66r5,l33,61r5,l43,61r,-5l43,52r,-5l43,42r4,l47,37r,-4l47,28,43,23r,l43,19r,-5l38,9,33,4r-5,l28,,24,e" filled="f" strokecolor="#1c9a3e" strokeweight=".45pt">
                    <v:path arrowok="t"/>
                    <o:lock v:ext="edit" aspectratio="t"/>
                  </v:shape>
                  <v:shape id="_x0000_s1074" style="position:absolute;left:8904;top:735;width:430;height:118" coordsize="430,118" path="m,l9,5r15,5l38,19r9,5l61,33r10,l85,38r9,10l113,52r10,l128,57r9,5l151,67r14,4l179,71r10,5l208,81r5,4l217,85r19,5l246,95r18,l274,100r14,4l302,104r14,5l331,109r4,5l345,114r14,4l373,118r10,l401,118r5,l411,118r9,l430,118e" filled="f" strokecolor="#1c9a3e" strokeweight=".45pt">
                    <v:path arrowok="t"/>
                    <o:lock v:ext="edit" aspectratio="t"/>
                  </v:shape>
                  <v:shape id="_x0000_s1075" style="position:absolute;left:8923;top:664;width:434;height:123" coordsize="434,123" path="m,l19,r9,l47,,57,5r18,l85,10r9,l99,10r14,5l127,19r15,l156,24r14,l184,29r14,5l212,34r15,4l241,43r14,5l269,52r10,5l297,62r10,l321,71r14,5l349,86r15,l373,90r14,10l397,104r14,5l420,119r14,4e" filled="f" strokecolor="#1c9a3e" strokeweight=".45pt">
                    <v:path arrowok="t"/>
                    <o:lock v:ext="edit" aspectratio="t"/>
                  </v:shape>
                  <v:shape id="_x0000_s1076" style="position:absolute;left:8885;top:664;width:47;height:71" coordsize="47,71" path="m24,71r-5,l14,71r,-4l10,67r,-5l5,62r,l5,57r,-5l,48,,43,,38r,l,34,,29r5,l5,24r,l5,19r,-4l10,10r4,l14,5r5,l24,5,24,r4,l33,r,l38,r5,l47,e" filled="f" strokecolor="#1c9a3e" strokeweight=".45pt">
                    <v:path arrowok="t"/>
                    <o:lock v:ext="edit" aspectratio="t"/>
                  </v:shape>
                  <v:shape id="_x0000_s1077" style="position:absolute;left:9046;top:565;width:89;height:407" coordsize="89,407" path="m,l,5r,9l,24,,38,,52,,62,,81r,9l4,99r,19l4,128r5,14l9,156r5,10l14,185r,9l19,203r,l19,213r4,9l23,222r5,10l28,241r,5l33,251r,9l37,270r,14l42,298r5,9l52,322r9,9l66,345r,14l71,369r9,14l85,392r4,15e" filled="f" strokecolor="#1c9a3e" strokeweight=".45pt">
                    <v:path arrowok="t"/>
                    <o:lock v:ext="edit" aspectratio="t"/>
                  </v:shape>
                  <v:shape id="_x0000_s1078" style="position:absolute;left:9121;top:546;width:95;height:411" coordsize="95,411" path="m,l5,15r9,14l19,38r5,14l29,62r4,14l38,85r5,15l47,114r5,9l52,137r5,15l62,161r4,19l71,189r5,10l76,218r5,9l81,241r,15l85,265r,19l90,293r,14l90,322r,14l95,345r,14l95,374r,9l95,397r,14e" filled="f" strokecolor="#1c9a3e" strokeweight=".45pt">
                    <v:path arrowok="t"/>
                    <o:lock v:ext="edit" aspectratio="t"/>
                  </v:shape>
                  <v:shape id="_x0000_s1079" style="position:absolute;left:9041;top:527;width:80;height:38" coordsize="80,38" path="m,38l,34r5,l5,29r,-5l5,19r4,l9,15r5,l14,10r5,l19,5r5,l28,r5,l38,r4,l47,r,l52,r5,l61,5r5,l71,10r,5l76,15r4,4l80,24e" filled="f" strokecolor="#1c9a3e" strokeweight=".45pt">
                    <v:path arrowok="t"/>
                    <o:lock v:ext="edit" aspectratio="t"/>
                  </v:shape>
                  <v:shape id="_x0000_s1080" style="position:absolute;left:9135;top:957;width:81;height:34" coordsize="81,34" path="m,15r5,l5,15r,4l10,19r,5l10,24r,5l15,29r4,l19,34r5,l29,34r4,l38,34r,l43,34r5,l52,34r5,l62,29r5,l67,24r,-5l71,19r,-4l76,15r,l76,10,81,5,81,e" filled="f" strokecolor="#1c9a3e" strokeweight=".45pt">
                    <v:path arrowok="t"/>
                    <o:lock v:ext="edit" aspectratio="t"/>
                  </v:shape>
                  <v:shape id="_x0000_s1081" style="position:absolute;left:9102;top:735;width:52;height:48" coordsize="52,48" path="m52,24l48,15,43,10,38,5,29,,19,5r-9,5l5,15,,24r5,9l10,43r9,5l29,48r9,l43,43,48,33r4,-9e" filled="f" strokecolor="#1c9a3e" strokeweight=".45pt">
                    <v:path arrowok="t"/>
                    <o:lock v:ext="edit" aspectratio="t"/>
                  </v:shape>
                  <v:shape id="_x0000_s1082" style="position:absolute;left:9211;top:839;width:47;height:95" coordsize="47,95" path="m,l5,5r4,5l14,14r,l19,14r,5l24,19r4,10l33,29r5,4l38,43r5,5l43,52r4,l47,62r,4l47,71r,l47,81r,4l47,90r,5e" filled="f" strokecolor="#1c9a3e" strokeweight=".45pt">
                    <v:path arrowok="t"/>
                    <o:lock v:ext="edit" aspectratio="t"/>
                  </v:shape>
                  <v:line id="_x0000_s1083" style="position:absolute" from="9258,934" to="9263,1614" strokecolor="#1c9a3e" strokeweight=".45pt">
                    <o:lock v:ext="edit" aspectratio="t"/>
                  </v:line>
                  <v:shape id="_x0000_s1084" style="position:absolute;left:9622;top:802;width:19;height:113" coordsize="19,113" path="m5,r,4l,9r,5l,18,,28r,l,33r,9l,42r,5l,56r,5l,66r,l5,75r,5l5,85r,4l5,89,9,99r,4l14,108r,l19,113e" filled="f" strokecolor="#1c9a3e" strokeweight=".45pt">
                    <v:path arrowok="t"/>
                    <o:lock v:ext="edit" aspectratio="t"/>
                  </v:shape>
                  <v:shape id="_x0000_s1085" style="position:absolute;left:9641;top:915;width:14;height:109" coordsize="14,109" path="m,l5,9r,5l9,19r,l14,24r,4l14,33r,l14,42r,5l14,52r,5l14,57r,4l14,66r,10l14,76r,4l14,85r,5l14,94r,l14,99r,10e" filled="f" strokecolor="#1c9a3e" strokeweight=".45pt">
                    <v:path arrowok="t"/>
                    <o:lock v:ext="edit" aspectratio="t"/>
                  </v:shape>
                  <v:shape id="_x0000_s1086" style="position:absolute;left:9329;top:972;width:326;height:85" coordsize="326,85" path="m,75r5,5l10,80r4,l19,80r5,l33,80r5,l52,80r14,5l71,85r9,l85,85r10,l99,85r10,l118,80r5,l137,80r10,l151,80r10,l170,75r10,l184,70r10,l203,66r10,-5l213,61r9,l232,56r4,-4l246,47r9,l265,42r,-5l274,37r9,-4l288,23r10,l302,19r5,-5l317,9,321,r5,e" filled="f" strokecolor="#1c9a3e" strokeweight=".45pt">
                    <v:path arrowok="t"/>
                    <o:lock v:ext="edit" aspectratio="t"/>
                  </v:shape>
                  <v:shape id="_x0000_s1087" style="position:absolute;left:9287;top:1151;width:198;height:19" coordsize="198,19" path="m,19r4,l14,19r9,l23,19r19,l56,19r10,l75,19r10,l89,19r14,l108,19r10,-5l132,14r5,l146,10r9,l165,5r9,l184,5r9,l198,e" filled="f" strokecolor="#1c9a3e" strokeweight=".45pt">
                    <v:path arrowok="t"/>
                    <o:lock v:ext="edit" aspectratio="t"/>
                  </v:shape>
                  <v:shape id="_x0000_s1088" style="position:absolute;left:9485;top:1019;width:165;height:132" coordsize="165,132" path="m165,r,9l165,9r-4,5l161,19r-5,4l151,33r-5,l142,42r,5l137,52r-5,5l127,61r-4,5l118,71r-9,l109,80r-5,5l94,90r-4,4l85,94r-5,5l76,104r-10,5l61,113r-4,l52,113r-10,5l33,118r-5,5l24,127r-10,l9,132r-9,e" filled="f" strokecolor="#1c9a3e" strokeweight=".45pt">
                    <v:path arrowok="t"/>
                    <o:lock v:ext="edit" aspectratio="t"/>
                  </v:shape>
                  <v:shape id="_x0000_s1089" style="position:absolute;left:9287;top:802;width:340;height:368" coordsize="340,368" path="m340,l321,4r-10,l307,9r-10,5l288,18r-5,5l274,28r-5,l259,33r-4,4l245,42r-9,l226,47r-4,4l217,56r-10,5l203,66r-5,4l189,75r-5,5l174,85r-4,4l165,94r-10,9l151,108r-14,10l132,122r-5,10l113,141r,5l103,151r-4,9l94,165r-5,5l85,174r-5,10l75,189r-5,9l66,203r-5,4l56,217r-4,14l47,236r-5,9l37,250r-4,9l23,274r,9l23,288r-5,4l14,302r,9l9,316r,10l4,330r,10l,354r,5l,368e" filled="f" strokecolor="#1c9a3e" strokeweight=".45pt">
                    <v:path arrowok="t"/>
                    <o:lock v:ext="edit" aspectratio="t"/>
                  </v:shape>
                  <v:shape id="_x0000_s1090" style="position:absolute;left:9476;top:877;width:179;height:95" coordsize="179,95" path="m,l4,10r5,l9,14r5,5l18,28r5,5l28,33r5,5l37,43r5,4l47,52r9,5l61,57r5,5l70,62r5,4l85,71r4,5l94,76r5,l108,80r5,l118,85r4,l127,85r5,l141,90r10,l151,90r9,5l170,95r4,l179,95e" filled="f" strokecolor="#1c9a3e" strokeweight=".45pt">
                    <v:path arrowok="t"/>
                    <o:lock v:ext="edit" aspectratio="t"/>
                  </v:shape>
                  <v:shape id="_x0000_s1091" style="position:absolute;left:8980;top:976;width:250;height:241" coordsize="250,241" path="m4,r,5l4,10,,15r,4l,24r,9l,33r,5l,48r,4l,57r,5l4,71r,10l4,85,9,95r,5l9,100r5,4l14,109r4,5l18,118r5,10l23,133r,4l33,147r,5l37,156r5,5l47,170r5,5l52,180r4,l61,185r9,4l75,194r5,5l80,199r5,5l89,204r5,4l99,213r4,5l108,218r10,4l132,227r5,5l141,232r,l151,237r4,l160,241r5,l170,241r4,l179,241r5,l193,241r,l198,241r5,l207,241r10,l222,241r4,l231,241r9,l245,241r5,e" filled="f" strokecolor="#1c9a3e" strokeweight=".45pt">
                    <v:path arrowok="t"/>
                    <o:lock v:ext="edit" aspectratio="t"/>
                  </v:shape>
                  <v:shape id="_x0000_s1092" style="position:absolute;left:9126;top:1066;width:104;height:151" coordsize="104,151" path="m104,151r,-4l104,137r,-5l104,128r,-10l104,114r,-5l99,104r,-9l94,90r,-5l90,80r,-9l85,71,80,66,76,57r,-5l71,47r-5,l61,43,57,33r-5,l47,28r,-4l42,19r-4,l33,19r,-5l28,14,24,10r-5,l14,5,9,5,,e" filled="f" strokecolor="#1c9a3e" strokeweight=".45pt">
                    <v:path arrowok="t"/>
                    <o:lock v:ext="edit" aspectratio="t"/>
                  </v:shape>
                  <v:shape id="_x0000_s1093" style="position:absolute;left:8984;top:976;width:142;height:90" coordsize="142,90" path="m142,90r-5,l133,85,123,81r-9,l104,76,95,66,85,62,76,57,71,52,57,48,48,38,43,33r,l33,29,24,19,19,15,10,10,,e" filled="f" strokecolor="#1c9a3e" strokeweight=".45pt">
                    <v:path arrowok="t"/>
                    <o:lock v:ext="edit" aspectratio="t"/>
                  </v:shape>
                  <v:shape id="_x0000_s1094" style="position:absolute;left:8984;top:1217;width:246;height:38" coordsize="246,38" path="m246,r-5,5l232,10r-14,5l218,15r-5,4l203,19r-4,l189,19r,5l184,24r-4,l170,29r-9,l161,33r-10,l142,33r-5,l133,38r-5,l118,38r-4,l109,38r-5,l99,38r-14,l76,38,71,33r-5,l52,33r-4,l43,29r-5,l29,29,19,24,10,19r-5,l,19e" filled="f" strokecolor="#1c9a3e" strokeweight=".45pt">
                    <v:path arrowok="t"/>
                    <o:lock v:ext="edit" aspectratio="t"/>
                  </v:shape>
                  <v:shape id="_x0000_s1095" style="position:absolute;left:9008;top:1047;width:75;height:66" coordsize="75,66" path="m,66l,62,5,57,9,52r5,-5l14,43r5,l19,33r5,-4l28,29r5,-5l42,19r5,-5l52,10,57,5r4,l66,r9,e" filled="f" strokecolor="#1c9a3e" strokeweight=".45pt">
                    <v:path arrowok="t"/>
                    <o:lock v:ext="edit" aspectratio="t"/>
                  </v:shape>
                  <v:shape id="_x0000_s1096" style="position:absolute;left:8923;top:976;width:61;height:218" coordsize="61,218" path="m61,l57,5r-5,5l52,15,42,19,38,29r-5,4l28,38r,5l24,48r-5,4l19,57r,5l19,66r,5l14,76r,l9,90r,5l5,100r,l5,104,,118r,l,123r,10l,137r,l,147r,5l,156r,5l,166r,4l,180r5,l5,185r,14l9,199r,5l9,208r5,10e" filled="f" strokecolor="#1c9a3e" strokeweight=".45pt">
                    <v:path arrowok="t"/>
                    <o:lock v:ext="edit" aspectratio="t"/>
                  </v:shape>
                  <v:shape id="_x0000_s1097" style="position:absolute;left:8937;top:1194;width:47;height:47" coordsize="47,47" path="m,l,,5,4r,l5,9r5,5l10,19r4,4l19,23r5,5l28,33r5,l38,38r,4l43,42r4,5e" filled="f" strokecolor="#1c9a3e" strokeweight=".45pt">
                    <v:path arrowok="t"/>
                    <o:lock v:ext="edit" aspectratio="t"/>
                  </v:shape>
                  <v:shape id="_x0000_s1098" style="position:absolute;left:8984;top:650;width:340;height:274" coordsize="340,274" path="m340,r-9,10l326,19r-5,10l317,29r-10,9l298,52,288,62r-9,9l274,81r-14,9l251,100r-10,9l232,118r-14,10l213,137r-14,10l189,156r-14,10l166,175r-10,5l142,189r-9,5l118,203r-9,10l99,218r-14,9l76,237r-14,4l52,251r-14,9l24,260,14,270,,274e" filled="f" strokecolor="#1c9a3e" strokeweight=".45pt">
                    <v:path arrowok="t"/>
                    <o:lock v:ext="edit" aspectratio="t"/>
                  </v:shape>
                  <v:shape id="_x0000_s1099" style="position:absolute;left:8928;top:868;width:56;height:56" coordsize="56,56" path="m9,l4,r,4l,4,,9r,5l,19r,l,23r,5l,33r,4l4,42r,l9,47r5,l14,52r,l14,56r5,l23,56r,l28,56r5,l37,56r5,l47,56r,l52,56r4,e" filled="f" strokecolor="#1c9a3e" strokeweight=".45pt">
                    <v:path arrowok="t"/>
                    <o:lock v:ext="edit" aspectratio="t"/>
                  </v:shape>
                  <v:shape id="_x0000_s1100" style="position:absolute;left:9268;top:589;width:66;height:66" coordsize="66,66" path="m,9r,l4,5r5,l14,5r5,l19,r4,l28,r,5l33,5r4,l42,5r,4l47,9r5,l56,14r,5l61,19r,5l61,28r5,5l66,33r,5l66,42r,5l61,52r,l61,57r-5,l56,61r-4,5e" filled="f" strokecolor="#1c9a3e" strokeweight=".45pt">
                    <v:path arrowok="t"/>
                    <o:lock v:ext="edit" aspectratio="t"/>
                  </v:shape>
                  <v:shape id="_x0000_s1101" style="position:absolute;left:8937;top:598;width:335;height:270" coordsize="335,270" path="m335,l321,r-9,10l298,19r-10,5l274,29r-9,9l250,48r-14,4l231,62r-14,4l208,76r-14,9l180,90r-5,10l161,104r-10,14l142,128r-14,5l118,147r-9,5l95,161r-5,9l76,180r-10,9l61,199r-14,9l38,218r-5,14l24,241,14,251r-9,9l,270e" filled="f" strokecolor="#1c9a3e" strokeweight=".45pt">
                    <v:path arrowok="t"/>
                    <o:lock v:ext="edit" aspectratio="t"/>
                  </v:shape>
                  <v:shape id="_x0000_s1102" style="position:absolute;left:8677;top:1321;width:265;height:270" coordsize="265,270" path="m260,85l184,95r,-14l170,62,151,57r-14,l128,57r-14,5l99,62r-4,9l85,85,81,95r-5,19l76,128r,23l81,170r4,15l95,194r4,9l114,208r14,5l137,213r19,-5l175,203r9,-18l189,166r76,9l255,199r-9,19l236,232r-18,14l203,255r-19,10l161,265r-28,5l104,265,81,260,57,246,38,232,19,213,10,189,5,166,,137,5,104,10,81,19,57,38,38,57,19,81,10,104,r33,l156,r28,5l203,14r15,5l232,33r9,15l251,62r9,23xe" fillcolor="#131516" stroked="f">
                    <v:path arrowok="t"/>
                    <o:lock v:ext="edit" aspectratio="t"/>
                  </v:shape>
                  <v:shape id="_x0000_s1103" style="position:absolute;left:8970;top:1321;width:260;height:270" coordsize="260,270" path="m184,185r76,9l250,208r-9,19l232,241r-19,10l198,260r-18,5l161,265r-24,5l104,265,76,260,52,246,28,227,19,203,5,185,,166,,137,,104,10,81,24,57,38,38,57,19,80,10,104,r24,l161,r23,10l208,19r24,19l246,62r9,23l260,118r,38l76,156r4,10l85,185r5,9l95,203r9,5l118,213r5,5l137,218r14,l170,208r5,-9l184,185r,xm189,114r,-14l184,85r-4,-9l175,66,165,62r-9,-5l142,57r-5,-5l123,57r-10,l104,62r-9,4l90,81r-5,4l80,100r,14l189,114r,xe" fillcolor="#131516" stroked="f">
                    <v:path arrowok="t"/>
                    <o:lock v:ext="edit" aspectratio="t" verticies="t"/>
                  </v:shape>
                  <v:shape id="_x0000_s1104" style="position:absolute;left:9291;top:1321;width:255;height:260" coordsize="255,260" path="m255,260r-70,l185,133r-5,-33l180,81,170,66r-4,-4l151,57,133,52r-15,5l104,62,90,76r-9,9l76,109r,38l76,260,,260,,5r71,l71,43,90,24,109,14,133,r33,l189,r19,10l222,19r14,10l251,43r,19l255,81r,23l255,260xe" fillcolor="#131516" stroked="f">
                    <v:path arrowok="t"/>
                    <o:lock v:ext="edit" aspectratio="t"/>
                  </v:shape>
                  <v:shape id="_x0000_s1105" style="position:absolute;left:9603;top:1321;width:265;height:270" coordsize="265,270" path="m76,85l9,76,14,57,24,38r9,-9l47,19,61,10,80,5,104,r24,l170,r33,14l222,24r14,14l246,62r4,38l246,180r4,28l250,227r,19l265,265r-76,l189,255r-5,-9l180,241r,-4l161,251r-24,9l118,265r-23,5l76,265r-24,l38,255,24,246,14,237,5,227,,208,,194,,170,9,156,24,142,43,128r23,-5l104,114r42,-10l175,95r,-5l170,71r-9,-9l146,57,123,52r-19,5l95,62,80,71,76,85r,xm175,142r-19,l128,151r-24,5l90,166r-14,9l76,185r,14l85,208r14,10l113,222r24,-4l156,208r5,-9l170,185r,-10l175,156r,-14l175,142xe" fillcolor="#131516" stroked="f">
                    <v:path arrowok="t"/>
                    <o:lock v:ext="edit" aspectratio="t" verticies="t"/>
                  </v:shape>
                  <v:shape id="_x0000_s1106" style="position:absolute;left:8677;top:1321;width:265;height:270" coordsize="265,270" path="m260,85l184,95r,-14l170,62,151,57r-14,l128,57r-14,5l99,62r-4,9l85,85,81,95r-5,19l76,128r,23l81,170r4,15l95,194r4,9l114,208r14,5l137,213r19,-5l175,203r9,-18l189,166r76,9l255,199r-9,19l236,232r-18,14l203,255r-19,10l161,265r-28,5l104,265,81,260,57,246,38,232,19,213,10,189,5,166,,137,5,104,10,81,19,57,38,38,57,19,81,10,104,r33,l156,r28,5l203,14r15,5l232,33r9,15l251,62r9,23e" filled="f" strokecolor="#131516" strokeweight=".25pt">
                    <v:path arrowok="t"/>
                    <o:lock v:ext="edit" aspectratio="t"/>
                  </v:shape>
                  <v:shape id="_x0000_s1107" style="position:absolute;left:8970;top:1321;width:260;height:270" coordsize="260,270" path="m184,185r76,9l250,208r-9,19l232,241r-19,10l198,260r-18,5l161,265r-24,5l104,265,76,260,52,246,28,227,19,203,5,185,,166,,137,,104,10,81,24,57,38,38,57,19,80,10,104,r24,l161,r23,10l208,19r24,19l246,62r9,23l260,118r,38l76,156r4,10l85,185r5,9l95,203r9,5l118,213r5,5l137,218r14,l170,208r5,-9l184,185e" filled="f" strokecolor="#131516" strokeweight=".25pt">
                    <v:path arrowok="t"/>
                    <o:lock v:ext="edit" aspectratio="t"/>
                  </v:shape>
                  <v:shape id="_x0000_s1108" style="position:absolute;left:9050;top:1373;width:109;height:62" coordsize="109,62" path="m109,62r,-14l104,33r-4,-9l95,14,85,10,76,5,62,5,57,,43,5,33,5r-9,5l15,14,10,29,5,33,,48,,62r109,e" filled="f" strokecolor="#131516" strokeweight=".25pt">
                    <v:path arrowok="t"/>
                    <o:lock v:ext="edit" aspectratio="t"/>
                  </v:shape>
                  <v:shape id="_x0000_s1109" style="position:absolute;left:9291;top:1321;width:255;height:260" coordsize="255,260" path="m255,260r-70,l185,133r-5,-33l180,81,170,66r-4,-4l151,57,133,52r-15,5l104,62,90,76r-9,9l76,109r,38l76,260,,260,,5r71,l71,43,90,24,109,14,133,r33,l189,r19,10l222,19r14,10l251,43r,19l255,81r,23l255,260e" filled="f" strokecolor="#131516" strokeweight=".25pt">
                    <v:path arrowok="t"/>
                    <o:lock v:ext="edit" aspectratio="t"/>
                  </v:shape>
                  <v:shape id="_x0000_s1110" style="position:absolute;left:9603;top:1321;width:265;height:270" coordsize="265,270" path="m76,85l9,76,14,57,24,38r9,-9l47,19,61,10,80,5,104,r24,l170,r33,14l222,24r14,14l246,62r4,38l246,180r4,28l250,227r,19l265,265r-76,l189,255r-5,-9l180,241r,-4l161,251r-24,9l118,265r-23,5l76,265r-24,l38,255,24,246,14,237,5,227,,208,,194,,170,9,156,24,142,43,128r23,-5l104,114r42,-10l175,95r,-5l170,71r-9,-9l146,57,123,52r-19,5l95,62,80,71,76,85e" filled="f" strokecolor="#131516" strokeweight=".25pt">
                    <v:path arrowok="t"/>
                    <o:lock v:ext="edit" aspectratio="t"/>
                  </v:shape>
                  <v:shape id="_x0000_s1111" style="position:absolute;left:9679;top:1463;width:99;height:80" coordsize="99,80" path="m99,l80,,52,9,28,14,14,24,,33,,43,,57r9,9l23,76r14,4l61,76,80,66r9,-9l94,43r,-10l99,14,99,e" filled="f" strokecolor="#131516" strokeweight=".25pt">
                    <v:path arrowok="t"/>
                    <o:lock v:ext="edit" aspectratio="t"/>
                  </v:shape>
                </v:group>
              </w:pict>
            </w:r>
            <w:r w:rsidR="0072562A">
              <w:rPr>
                <w:noProof/>
              </w:rPr>
              <w:drawing>
                <wp:inline distT="0" distB="0" distL="0" distR="0">
                  <wp:extent cx="342900" cy="472540"/>
                  <wp:effectExtent l="19050" t="0" r="0" b="0"/>
                  <wp:docPr id="1" name="Imagem 1" descr="logoESALQ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ESALQ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716" cy="473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:rsidR="0072562A" w:rsidRPr="005D2C73" w:rsidRDefault="0072562A" w:rsidP="0072562A">
            <w:pPr>
              <w:pStyle w:val="Ttulo8"/>
              <w:spacing w:before="40"/>
              <w:ind w:left="171"/>
              <w:rPr>
                <w:rFonts w:ascii="Arial" w:eastAsia="Arial Unicode MS" w:hAnsi="Arial" w:cs="Arial"/>
                <w:b/>
                <w:i/>
                <w:smallCaps/>
                <w:color w:val="5F5F5F"/>
                <w:spacing w:val="4"/>
                <w:sz w:val="18"/>
                <w:szCs w:val="18"/>
              </w:rPr>
            </w:pPr>
            <w:r w:rsidRPr="005D2C73">
              <w:rPr>
                <w:rFonts w:ascii="Arial" w:eastAsia="Arial Unicode MS" w:hAnsi="Arial" w:cs="Arial"/>
                <w:b/>
                <w:color w:val="5F5F5F"/>
                <w:spacing w:val="4"/>
                <w:sz w:val="18"/>
                <w:szCs w:val="18"/>
              </w:rPr>
              <w:t>Universidade de São Paulo</w:t>
            </w:r>
          </w:p>
          <w:p w:rsidR="0072562A" w:rsidRPr="00252667" w:rsidRDefault="001457A7" w:rsidP="0072562A">
            <w:pPr>
              <w:pStyle w:val="Recuodecorpodetexto"/>
              <w:spacing w:before="0" w:line="180" w:lineRule="exact"/>
              <w:ind w:left="171"/>
              <w:rPr>
                <w:spacing w:val="0"/>
              </w:rPr>
            </w:pPr>
            <w:r w:rsidRPr="00252667">
              <w:rPr>
                <w:spacing w:val="0"/>
              </w:rPr>
              <w:t xml:space="preserve">Interdisciplinary Program in </w:t>
            </w:r>
            <w:r w:rsidR="00A42F44" w:rsidRPr="00252667">
              <w:rPr>
                <w:spacing w:val="0"/>
              </w:rPr>
              <w:t xml:space="preserve">Applied Ecology </w:t>
            </w:r>
          </w:p>
          <w:p w:rsidR="0072562A" w:rsidRPr="001457A7" w:rsidRDefault="0072562A" w:rsidP="0072562A">
            <w:pPr>
              <w:pStyle w:val="Recuodecorpodetexto"/>
              <w:spacing w:before="0" w:line="220" w:lineRule="exact"/>
              <w:ind w:left="171"/>
              <w:rPr>
                <w:smallCaps/>
                <w:spacing w:val="0"/>
                <w:sz w:val="18"/>
                <w:szCs w:val="18"/>
              </w:rPr>
            </w:pPr>
            <w:r w:rsidRPr="001457A7">
              <w:rPr>
                <w:spacing w:val="0"/>
                <w:sz w:val="18"/>
                <w:szCs w:val="18"/>
              </w:rPr>
              <w:t>PPGI-EA</w:t>
            </w:r>
          </w:p>
          <w:p w:rsidR="0072562A" w:rsidRPr="0072562A" w:rsidRDefault="00A42F44" w:rsidP="0072562A">
            <w:pPr>
              <w:spacing w:before="40"/>
              <w:ind w:left="17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F5F5F"/>
                <w:spacing w:val="8"/>
                <w:sz w:val="16"/>
                <w:szCs w:val="16"/>
              </w:rPr>
              <w:t>Graduate Committee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562A" w:rsidRDefault="0072562A" w:rsidP="00733352">
            <w:pPr>
              <w:tabs>
                <w:tab w:val="left" w:leader="underscore" w:pos="2381"/>
              </w:tabs>
              <w:ind w:right="-113"/>
              <w:rPr>
                <w:rFonts w:ascii="Arial" w:hAnsi="Arial" w:cs="Arial"/>
                <w:sz w:val="8"/>
                <w:szCs w:val="8"/>
              </w:rPr>
            </w:pPr>
          </w:p>
          <w:p w:rsidR="0072562A" w:rsidRDefault="0072562A" w:rsidP="00733352">
            <w:pPr>
              <w:tabs>
                <w:tab w:val="left" w:leader="underscore" w:pos="2580"/>
              </w:tabs>
              <w:spacing w:before="100" w:after="100"/>
              <w:ind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º USP 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  </w:t>
            </w:r>
          </w:p>
          <w:p w:rsidR="0072562A" w:rsidRDefault="0072562A" w:rsidP="00733352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</w:rPr>
              <w:t xml:space="preserve">Recibo nº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ab/>
            </w:r>
          </w:p>
        </w:tc>
      </w:tr>
    </w:tbl>
    <w:p w:rsidR="00F821A0" w:rsidRPr="00180C8A" w:rsidRDefault="00F821A0">
      <w:pPr>
        <w:ind w:right="-374"/>
      </w:pPr>
    </w:p>
    <w:p w:rsidR="00F821A0" w:rsidRPr="00180C8A" w:rsidRDefault="00F821A0">
      <w:pPr>
        <w:ind w:right="-374"/>
      </w:pPr>
    </w:p>
    <w:p w:rsidR="00F821A0" w:rsidRPr="00596624" w:rsidRDefault="00A42F44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>
        <w:rPr>
          <w:color w:val="333333"/>
          <w:spacing w:val="0"/>
          <w:sz w:val="20"/>
          <w:szCs w:val="20"/>
        </w:rPr>
        <w:t>Application for graduate admission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1984"/>
        <w:gridCol w:w="215"/>
        <w:gridCol w:w="777"/>
        <w:gridCol w:w="1418"/>
        <w:gridCol w:w="142"/>
        <w:gridCol w:w="567"/>
        <w:gridCol w:w="285"/>
        <w:gridCol w:w="140"/>
        <w:gridCol w:w="425"/>
        <w:gridCol w:w="286"/>
        <w:gridCol w:w="423"/>
        <w:gridCol w:w="1712"/>
      </w:tblGrid>
      <w:tr w:rsidR="006229A3" w:rsidRPr="00FC53B3" w:rsidTr="00B77242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2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3C7AD5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>
                      <wp:extent cx="990766" cy="1406645"/>
                      <wp:effectExtent l="19050" t="0" r="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A42F44" w:rsidP="00A9464F">
            <w:pPr>
              <w:ind w:left="71" w:right="-68"/>
              <w:rPr>
                <w:sz w:val="16"/>
                <w:szCs w:val="16"/>
              </w:rPr>
            </w:pPr>
            <w:r w:rsidRPr="003A0357">
              <w:rPr>
                <w:rFonts w:ascii="Arial" w:hAnsi="Arial" w:cs="Arial"/>
                <w:sz w:val="16"/>
                <w:szCs w:val="16"/>
              </w:rPr>
              <w:t>Full name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AE769C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AE769C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A9464F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A42F44" w:rsidP="00A42F44">
            <w:pPr>
              <w:ind w:left="71" w:right="-68"/>
              <w:rPr>
                <w:sz w:val="16"/>
                <w:szCs w:val="16"/>
              </w:rPr>
            </w:pPr>
            <w:r w:rsidRPr="003A0357">
              <w:rPr>
                <w:rFonts w:ascii="Arial" w:hAnsi="Arial" w:cs="Arial"/>
                <w:sz w:val="16"/>
                <w:szCs w:val="16"/>
              </w:rPr>
              <w:t>Program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Pr="003C7AD5">
              <w:rPr>
                <w:rFonts w:ascii="Arial" w:hAnsi="Arial" w:cs="Arial"/>
                <w:b/>
                <w:color w:val="0000FF"/>
                <w:sz w:val="18"/>
                <w:szCs w:val="18"/>
              </w:rPr>
              <w:t>Applied Ecology</w:t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A42F44" w:rsidP="00A9464F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search area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252667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Pr="00A42F44" w:rsidRDefault="00A42F44" w:rsidP="00A42F4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A42F44">
              <w:rPr>
                <w:rFonts w:ascii="Arial" w:hAnsi="Arial" w:cs="Arial"/>
                <w:sz w:val="16"/>
                <w:szCs w:val="16"/>
                <w:lang w:val="en-US"/>
              </w:rPr>
              <w:t>Degree</w:t>
            </w:r>
            <w:r w:rsidR="006229A3" w:rsidRPr="00A42F44">
              <w:rPr>
                <w:rFonts w:ascii="Arial" w:hAnsi="Arial" w:cs="Arial"/>
                <w:sz w:val="16"/>
                <w:szCs w:val="16"/>
                <w:lang w:val="en-US"/>
              </w:rPr>
              <w:t xml:space="preserve">:     </w:t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229A3" w:rsidRPr="00A42F44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3C7AD5">
              <w:rPr>
                <w:rFonts w:ascii="Arial" w:hAnsi="Arial" w:cs="Arial"/>
                <w:sz w:val="18"/>
                <w:szCs w:val="18"/>
              </w:rPr>
            </w:r>
            <w:r w:rsidR="003C7AD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229A3" w:rsidRPr="00A42F44">
              <w:rPr>
                <w:rFonts w:ascii="Arial" w:hAnsi="Arial" w:cs="Arial"/>
                <w:sz w:val="16"/>
                <w:szCs w:val="16"/>
                <w:lang w:val="en-US"/>
              </w:rPr>
              <w:t xml:space="preserve"> M</w:t>
            </w:r>
            <w:r w:rsidRPr="00A42F44">
              <w:rPr>
                <w:rFonts w:ascii="Arial" w:hAnsi="Arial" w:cs="Arial"/>
                <w:sz w:val="16"/>
                <w:szCs w:val="16"/>
                <w:lang w:val="en-US"/>
              </w:rPr>
              <w:t>aster’s</w:t>
            </w:r>
            <w:r w:rsidR="006229A3" w:rsidRPr="00A42F44">
              <w:rPr>
                <w:lang w:val="en-US"/>
              </w:rPr>
              <w:t xml:space="preserve">          </w:t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229A3" w:rsidRPr="00A42F44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3C7AD5">
              <w:rPr>
                <w:rFonts w:ascii="Arial" w:hAnsi="Arial" w:cs="Arial"/>
                <w:sz w:val="18"/>
                <w:szCs w:val="18"/>
              </w:rPr>
            </w:r>
            <w:r w:rsidR="003C7AD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229A3" w:rsidRPr="00A42F44">
              <w:rPr>
                <w:rFonts w:ascii="Arial" w:hAnsi="Arial" w:cs="Arial"/>
                <w:sz w:val="16"/>
                <w:szCs w:val="16"/>
                <w:lang w:val="en-US"/>
              </w:rPr>
              <w:t xml:space="preserve"> D</w:t>
            </w:r>
            <w:r w:rsidRPr="00A42F44">
              <w:rPr>
                <w:rFonts w:ascii="Arial" w:hAnsi="Arial" w:cs="Arial"/>
                <w:sz w:val="16"/>
                <w:szCs w:val="16"/>
                <w:lang w:val="en-US"/>
              </w:rPr>
              <w:t>octorate</w:t>
            </w:r>
            <w:r w:rsidR="006229A3" w:rsidRPr="00A42F44">
              <w:rPr>
                <w:lang w:val="en-US"/>
              </w:rPr>
              <w:t xml:space="preserve">          </w:t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229A3" w:rsidRPr="00A42F44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3C7AD5">
              <w:rPr>
                <w:rFonts w:ascii="Arial" w:hAnsi="Arial" w:cs="Arial"/>
                <w:sz w:val="18"/>
                <w:szCs w:val="18"/>
              </w:rPr>
            </w:r>
            <w:r w:rsidR="003C7AD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E769C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229A3" w:rsidRPr="00A42F44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A42F44">
              <w:rPr>
                <w:rFonts w:ascii="Arial" w:hAnsi="Arial" w:cs="Arial"/>
                <w:sz w:val="16"/>
                <w:szCs w:val="16"/>
                <w:lang w:val="en-US"/>
              </w:rPr>
              <w:t>Direct Doctorate</w:t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Pr="00A42F44" w:rsidRDefault="006229A3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6229A3" w:rsidRPr="00252667" w:rsidTr="00B77242">
        <w:trPr>
          <w:gridBefore w:val="1"/>
          <w:wBefore w:w="141" w:type="dxa"/>
          <w:cantSplit/>
        </w:trPr>
        <w:tc>
          <w:tcPr>
            <w:tcW w:w="8648" w:type="dxa"/>
            <w:gridSpan w:val="12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6229A3" w:rsidRPr="00A42F44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:rsidR="006229A3" w:rsidRPr="00A42F44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</w:tr>
      <w:tr w:rsidR="00A42F44" w:rsidTr="008601E9">
        <w:trPr>
          <w:cantSplit/>
          <w:trHeight w:val="375"/>
        </w:trPr>
        <w:tc>
          <w:tcPr>
            <w:tcW w:w="5103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A42F44" w:rsidRPr="009D73A7" w:rsidRDefault="00A42F44" w:rsidP="00E6748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Are you currently employed?  </w:t>
            </w:r>
            <w:r w:rsidR="00AE769C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Yes"/>
                    <w:listEntry w:val="No"/>
                  </w:ddList>
                </w:ffData>
              </w:fldChar>
            </w:r>
            <w:bookmarkStart w:id="0" w:name="Dropdown4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instrText xml:space="preserve"> FORMDROPDOWN </w:instrText>
            </w:r>
            <w:r w:rsidR="003C7AD5">
              <w:rPr>
                <w:rFonts w:ascii="Arial" w:hAnsi="Arial" w:cs="Arial"/>
                <w:color w:val="0000FF"/>
                <w:sz w:val="18"/>
              </w:rPr>
            </w:r>
            <w:r w:rsidR="003C7AD5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AE769C">
              <w:rPr>
                <w:rFonts w:ascii="Arial" w:hAnsi="Arial" w:cs="Arial"/>
                <w:color w:val="0000FF"/>
                <w:sz w:val="18"/>
              </w:rPr>
              <w:fldChar w:fldCharType="end"/>
            </w:r>
            <w:bookmarkEnd w:id="0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t xml:space="preserve">   </w:t>
            </w:r>
            <w:r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Name of company: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:rsidR="00A42F44" w:rsidRPr="000A5098" w:rsidRDefault="00A42F44" w:rsidP="00E67487">
            <w:pPr>
              <w:ind w:left="-70" w:right="-68"/>
              <w:rPr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sz w:val="16"/>
                <w:szCs w:val="16"/>
                <w:lang w:val="en-US"/>
              </w:rPr>
              <w:t xml:space="preserve">Position: 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5098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A42F44" w:rsidRDefault="00A42F44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A42F44" w:rsidTr="008601E9">
        <w:trPr>
          <w:cantSplit/>
          <w:trHeight w:val="375"/>
        </w:trPr>
        <w:tc>
          <w:tcPr>
            <w:tcW w:w="5103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A42F44" w:rsidRDefault="00A42F44" w:rsidP="00E6748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ty/State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A42F44" w:rsidRDefault="00A42F44" w:rsidP="00E67487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A42F44" w:rsidRDefault="00A42F44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733352">
        <w:trPr>
          <w:gridBefore w:val="1"/>
          <w:wBefore w:w="141" w:type="dxa"/>
          <w:cantSplit/>
        </w:trPr>
        <w:tc>
          <w:tcPr>
            <w:tcW w:w="10360" w:type="dxa"/>
            <w:gridSpan w:val="13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3C7AD5" w:rsidTr="003C7AD5">
        <w:trPr>
          <w:cantSplit/>
          <w:trHeight w:val="375"/>
        </w:trPr>
        <w:tc>
          <w:tcPr>
            <w:tcW w:w="5103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3C7AD5" w:rsidRPr="003C7AD5" w:rsidRDefault="003C7AD5" w:rsidP="003C7AD5">
            <w:pPr>
              <w:ind w:left="71" w:right="-68"/>
              <w:rPr>
                <w:sz w:val="16"/>
                <w:szCs w:val="16"/>
              </w:rPr>
            </w:pPr>
            <w:r w:rsidRPr="003C7AD5">
              <w:rPr>
                <w:rFonts w:ascii="Arial" w:hAnsi="Arial" w:cs="Arial"/>
                <w:sz w:val="16"/>
                <w:szCs w:val="16"/>
              </w:rPr>
              <w:t xml:space="preserve">Nationality: </w:t>
            </w:r>
            <w:r w:rsidRPr="003C7AD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C7AD5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3C7AD5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3C7AD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bookmarkStart w:id="1" w:name="_GoBack"/>
            <w:r w:rsidRPr="003C7AD5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3C7AD5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3C7AD5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3C7AD5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3C7AD5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bookmarkEnd w:id="1"/>
            <w:r w:rsidRPr="003C7AD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39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C7AD5" w:rsidRPr="003C7AD5" w:rsidRDefault="003C7AD5" w:rsidP="00E67487">
            <w:pPr>
              <w:ind w:left="-70" w:right="-68"/>
              <w:rPr>
                <w:sz w:val="16"/>
                <w:szCs w:val="16"/>
              </w:rPr>
            </w:pPr>
            <w:r w:rsidRPr="003C7AD5">
              <w:rPr>
                <w:rFonts w:ascii="Arial" w:hAnsi="Arial" w:cs="Arial"/>
                <w:sz w:val="16"/>
                <w:szCs w:val="16"/>
              </w:rPr>
              <w:t xml:space="preserve"> Date of birth: </w:t>
            </w:r>
            <w:r w:rsidRPr="003C7AD5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3C7AD5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3C7AD5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3C7AD5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C7AD5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3C7AD5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3C7AD5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3C7AD5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3C7AD5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3C7AD5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42F44" w:rsidTr="00E67487">
        <w:trPr>
          <w:cantSplit/>
          <w:trHeight w:val="375"/>
        </w:trPr>
        <w:tc>
          <w:tcPr>
            <w:tcW w:w="4111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42F44" w:rsidRPr="009D73A7" w:rsidRDefault="00A42F44" w:rsidP="00E6748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assaport number (I</w:t>
            </w: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f</w:t>
            </w: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 xml:space="preserve"> not Brazilian)</w:t>
            </w:r>
            <w:r w:rsidRPr="009D73A7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69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42F44" w:rsidRDefault="00A42F44" w:rsidP="00E6748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Issuing agency and date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: 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42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42F44" w:rsidRDefault="00A42F44" w:rsidP="00E6748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Expiration dat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42F44" w:rsidTr="00E67487">
        <w:trPr>
          <w:cantSplit/>
          <w:trHeight w:val="375"/>
        </w:trPr>
        <w:tc>
          <w:tcPr>
            <w:tcW w:w="7230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:rsidR="00A42F44" w:rsidRPr="009D73A7" w:rsidRDefault="00A42F44" w:rsidP="00E6748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E-mail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="00AE769C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="00AE769C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="00AE769C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="00AE769C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327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42F44" w:rsidRDefault="00A42F44" w:rsidP="00E6748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</w:t>
            </w:r>
            <w:r>
              <w:rPr>
                <w:rFonts w:ascii="Arial" w:hAnsi="Arial" w:cs="Arial"/>
                <w:sz w:val="16"/>
                <w:szCs w:val="16"/>
              </w:rPr>
              <w:t>ph</w:t>
            </w:r>
            <w:r w:rsidRPr="001E3AE3">
              <w:rPr>
                <w:rFonts w:ascii="Arial" w:hAnsi="Arial" w:cs="Arial"/>
                <w:sz w:val="16"/>
                <w:szCs w:val="16"/>
              </w:rPr>
              <w:t>one: (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AE769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(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42F44" w:rsidTr="00E67487">
        <w:trPr>
          <w:cantSplit/>
          <w:trHeight w:val="375"/>
        </w:trPr>
        <w:tc>
          <w:tcPr>
            <w:tcW w:w="10501" w:type="dxa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A42F44" w:rsidRDefault="00A42F44" w:rsidP="00E6748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Mailing a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ddress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42F44" w:rsidTr="00E67487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A42F44" w:rsidRDefault="00A42F44" w:rsidP="00E6748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ip code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42F44" w:rsidRDefault="00A42F44" w:rsidP="00E6748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42F44" w:rsidRDefault="00A42F44" w:rsidP="00E6748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te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42F44" w:rsidRDefault="00A42F44" w:rsidP="00E6748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untr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E769C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:rsidTr="00FC53B3">
        <w:trPr>
          <w:gridBefore w:val="1"/>
          <w:wBefore w:w="141" w:type="dxa"/>
          <w:cantSplit/>
        </w:trPr>
        <w:tc>
          <w:tcPr>
            <w:tcW w:w="10360" w:type="dxa"/>
            <w:gridSpan w:val="1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270B4A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 w:rsidTr="00FC53B3">
        <w:trPr>
          <w:cantSplit/>
        </w:trPr>
        <w:tc>
          <w:tcPr>
            <w:tcW w:w="10501" w:type="dxa"/>
            <w:gridSpan w:val="14"/>
            <w:tcBorders>
              <w:top w:val="nil"/>
              <w:bottom w:val="nil"/>
            </w:tcBorders>
            <w:shd w:val="clear" w:color="auto" w:fill="auto"/>
          </w:tcPr>
          <w:p w:rsidR="00786099" w:rsidRPr="00847C71" w:rsidRDefault="00A42F44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9D73A7">
              <w:rPr>
                <w:rFonts w:ascii="Verdana" w:hAnsi="Verdana"/>
                <w:color w:val="1C1C1C"/>
                <w:spacing w:val="0"/>
                <w:lang w:val="en-US"/>
              </w:rPr>
              <w:t>Undergraduate and graduate courses</w:t>
            </w:r>
          </w:p>
        </w:tc>
      </w:tr>
      <w:tr w:rsidR="00786099" w:rsidRPr="00786099" w:rsidTr="00FC53B3">
        <w:trPr>
          <w:gridBefore w:val="1"/>
          <w:wBefore w:w="141" w:type="dxa"/>
          <w:cantSplit/>
        </w:trPr>
        <w:tc>
          <w:tcPr>
            <w:tcW w:w="3970" w:type="dxa"/>
            <w:gridSpan w:val="2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0" w:type="dxa"/>
            <w:gridSpan w:val="11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A42F44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6"/>
                <w:sz w:val="16"/>
                <w:szCs w:val="16"/>
                <w:lang w:val="en-US"/>
              </w:rPr>
              <w:t>University, college or school</w:t>
            </w:r>
          </w:p>
        </w:tc>
        <w:tc>
          <w:tcPr>
            <w:tcW w:w="2337" w:type="dxa"/>
            <w:gridSpan w:val="3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lace (city/state/country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Period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month/year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135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gree achieved</w:t>
            </w:r>
          </w:p>
        </w:tc>
      </w:tr>
      <w:tr w:rsidR="00A42F44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3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itial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A42F44" w:rsidRDefault="00A42F44" w:rsidP="00E67487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End</w:t>
            </w:r>
          </w:p>
        </w:tc>
        <w:tc>
          <w:tcPr>
            <w:tcW w:w="2135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:rsidR="00A42F44" w:rsidRDefault="00A42F44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AE769C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:rsidR="00F821A0" w:rsidRPr="000013B2" w:rsidRDefault="00F821A0">
      <w:pPr>
        <w:spacing w:line="48" w:lineRule="auto"/>
        <w:rPr>
          <w:sz w:val="12"/>
          <w:szCs w:val="12"/>
        </w:rPr>
      </w:pP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7797"/>
        <w:gridCol w:w="851"/>
        <w:gridCol w:w="1712"/>
      </w:tblGrid>
      <w:tr w:rsidR="00252667" w:rsidRPr="00786099" w:rsidTr="00F72379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252667" w:rsidRPr="00786099" w:rsidRDefault="00252667" w:rsidP="00F7237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252667" w:rsidTr="00F72379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Most relevant publications</w:t>
            </w:r>
          </w:p>
        </w:tc>
      </w:tr>
      <w:tr w:rsidR="00252667" w:rsidTr="00F72379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80"/>
              <w:ind w:left="358" w:hanging="284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1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Titl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Journal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Year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2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Titl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Journal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Year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RPr="00270B4A" w:rsidTr="00F72379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252667" w:rsidRPr="00270B4A" w:rsidRDefault="00252667" w:rsidP="00F7237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252667" w:rsidTr="00F72379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252667" w:rsidRPr="00D45C54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Jobs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and</w:t>
            </w: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or traineeships</w:t>
            </w:r>
          </w:p>
        </w:tc>
      </w:tr>
      <w:tr w:rsidR="00252667" w:rsidTr="00F72379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80"/>
              <w:ind w:left="358" w:hanging="284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1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Activity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ind w:left="355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lac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eriod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2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Activity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ind w:left="355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lac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eriod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RPr="00270B4A" w:rsidTr="00F72379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252667" w:rsidRPr="00270B4A" w:rsidRDefault="00252667" w:rsidP="00F7237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Pr="007774B2" w:rsidRDefault="00252667" w:rsidP="00F72379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Main courses taken in 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your</w:t>
            </w: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area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of interest</w:t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Grade</w:t>
            </w: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Tr="00F72379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667" w:rsidRDefault="00252667" w:rsidP="00F72379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252667" w:rsidRPr="00270B4A" w:rsidTr="00F72379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252667" w:rsidRPr="00270B4A" w:rsidRDefault="00252667" w:rsidP="00F7237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</w:tbl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Default="00252667" w:rsidP="00252667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252667" w:rsidRPr="00DA3F13" w:rsidRDefault="00252667" w:rsidP="00252667">
      <w:pPr>
        <w:tabs>
          <w:tab w:val="left" w:pos="5175"/>
        </w:tabs>
        <w:rPr>
          <w:sz w:val="8"/>
          <w:szCs w:val="8"/>
        </w:rPr>
      </w:pPr>
      <w:r w:rsidRPr="00DA3F13">
        <w:rPr>
          <w:sz w:val="8"/>
          <w:szCs w:val="8"/>
        </w:rPr>
        <w:tab/>
      </w:r>
    </w:p>
    <w:tbl>
      <w:tblPr>
        <w:tblW w:w="10349" w:type="dxa"/>
        <w:tblInd w:w="-3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7"/>
        <w:gridCol w:w="1417"/>
        <w:gridCol w:w="284"/>
        <w:gridCol w:w="3402"/>
        <w:gridCol w:w="1559"/>
      </w:tblGrid>
      <w:tr w:rsidR="00252667" w:rsidTr="00F72379">
        <w:trPr>
          <w:cantSplit/>
        </w:trPr>
        <w:tc>
          <w:tcPr>
            <w:tcW w:w="3687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252667" w:rsidRPr="00A53D36" w:rsidRDefault="00252667" w:rsidP="00F72379">
            <w:pPr>
              <w:spacing w:before="20" w:after="20" w:line="220" w:lineRule="exact"/>
              <w:jc w:val="both"/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lastRenderedPageBreak/>
              <w:t>Software expertise</w:t>
            </w:r>
          </w:p>
        </w:tc>
        <w:tc>
          <w:tcPr>
            <w:tcW w:w="1417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252667" w:rsidRPr="00A53D36" w:rsidRDefault="00252667" w:rsidP="00F72379">
            <w:pPr>
              <w:pStyle w:val="Ttulo3"/>
              <w:keepNext w:val="0"/>
              <w:spacing w:before="20" w:after="20"/>
              <w:ind w:left="0" w:right="0"/>
              <w:rPr>
                <w:spacing w:val="-4"/>
              </w:rPr>
            </w:pPr>
            <w:r>
              <w:rPr>
                <w:spacing w:val="-4"/>
              </w:rPr>
              <w:t>Level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nil"/>
            </w:tcBorders>
            <w:shd w:val="clear" w:color="000000" w:fill="auto"/>
          </w:tcPr>
          <w:p w:rsidR="00252667" w:rsidRDefault="00252667" w:rsidP="00F72379">
            <w:pPr>
              <w:pStyle w:val="Ttulo5"/>
              <w:keepNext w:val="0"/>
              <w:tabs>
                <w:tab w:val="clear" w:pos="9923"/>
              </w:tabs>
            </w:pPr>
          </w:p>
        </w:tc>
        <w:tc>
          <w:tcPr>
            <w:tcW w:w="3402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252667" w:rsidRPr="00A53D36" w:rsidRDefault="00252667" w:rsidP="00F72379">
            <w:pPr>
              <w:pStyle w:val="Ttulo5"/>
              <w:keepNext w:val="0"/>
              <w:tabs>
                <w:tab w:val="clear" w:pos="9923"/>
              </w:tabs>
              <w:jc w:val="left"/>
              <w:rPr>
                <w:color w:val="auto"/>
              </w:rPr>
            </w:pPr>
            <w:r>
              <w:rPr>
                <w:rFonts w:ascii="Verdana" w:hAnsi="Verdana"/>
                <w:color w:val="1C1C1C"/>
                <w:spacing w:val="0"/>
                <w:lang w:val="en-US"/>
              </w:rPr>
              <w:t>Language Proficiency</w:t>
            </w:r>
          </w:p>
        </w:tc>
        <w:tc>
          <w:tcPr>
            <w:tcW w:w="1559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252667" w:rsidRPr="00A53D36" w:rsidRDefault="00252667" w:rsidP="00F72379">
            <w:pPr>
              <w:pStyle w:val="Ttulo3"/>
              <w:keepNext w:val="0"/>
              <w:spacing w:before="20" w:after="20"/>
              <w:ind w:left="0" w:right="0"/>
              <w:rPr>
                <w:spacing w:val="-4"/>
              </w:rPr>
            </w:pPr>
            <w:r>
              <w:rPr>
                <w:spacing w:val="-4"/>
              </w:rPr>
              <w:t>Level</w:t>
            </w:r>
          </w:p>
        </w:tc>
      </w:tr>
      <w:tr w:rsidR="00252667" w:rsidTr="00F72379">
        <w:trPr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252667" w:rsidRDefault="00252667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252667" w:rsidRDefault="00252667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252667" w:rsidRDefault="00252667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252667" w:rsidTr="00F72379">
        <w:trPr>
          <w:cantSplit/>
        </w:trPr>
        <w:tc>
          <w:tcPr>
            <w:tcW w:w="3687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bottom w:val="nil"/>
              <w:right w:val="nil"/>
            </w:tcBorders>
          </w:tcPr>
          <w:p w:rsidR="00252667" w:rsidRDefault="00252667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252667" w:rsidRPr="00CE5556" w:rsidRDefault="00252667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252667" w:rsidRPr="00A0408B" w:rsidRDefault="00252667" w:rsidP="00F72379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3C7AD5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</w:tbl>
    <w:p w:rsidR="00F821A0" w:rsidRPr="006229A3" w:rsidRDefault="00F821A0" w:rsidP="00023C27">
      <w:pPr>
        <w:ind w:left="-426"/>
        <w:rPr>
          <w:sz w:val="12"/>
          <w:szCs w:val="12"/>
        </w:rPr>
      </w:pPr>
    </w:p>
    <w:p w:rsidR="000013B2" w:rsidRPr="00C56086" w:rsidRDefault="000013B2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:rsidR="000013B2" w:rsidRPr="00CE5556" w:rsidRDefault="00AE769C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:rsidR="00A42F44" w:rsidRPr="009D73A7" w:rsidRDefault="00A42F44" w:rsidP="00A42F44">
      <w:pPr>
        <w:ind w:left="-425"/>
        <w:jc w:val="both"/>
        <w:rPr>
          <w:rFonts w:ascii="Arial" w:hAnsi="Arial" w:cs="Arial"/>
          <w:spacing w:val="2"/>
          <w:sz w:val="18"/>
          <w:szCs w:val="18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>Please i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ndicate the reasons why you are applying </w:t>
      </w:r>
      <w:r>
        <w:rPr>
          <w:rFonts w:ascii="Arial" w:hAnsi="Arial" w:cs="Arial"/>
          <w:sz w:val="16"/>
          <w:szCs w:val="16"/>
          <w:lang w:val="en-US"/>
        </w:rPr>
        <w:t>for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graduate program at ESALQ/USP In the space below; also, point out your prospects as to how you intend to </w:t>
      </w:r>
      <w:r>
        <w:rPr>
          <w:rFonts w:ascii="Arial" w:hAnsi="Arial" w:cs="Arial"/>
          <w:sz w:val="16"/>
          <w:szCs w:val="16"/>
          <w:lang w:val="en-US"/>
        </w:rPr>
        <w:t>use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knowledge you expect to achieve.</w:t>
      </w:r>
    </w:p>
    <w:p w:rsidR="00A42F44" w:rsidRPr="009D73A7" w:rsidRDefault="00A42F44" w:rsidP="00A42F44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  <w:lang w:val="en-US"/>
        </w:rPr>
      </w:pPr>
    </w:p>
    <w:tbl>
      <w:tblPr>
        <w:tblStyle w:val="Tabelacomgrade"/>
        <w:tblW w:w="0" w:type="auto"/>
        <w:tblInd w:w="-318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A42F44" w:rsidTr="00E67487">
        <w:trPr>
          <w:trHeight w:val="981"/>
        </w:trPr>
        <w:tc>
          <w:tcPr>
            <w:tcW w:w="10349" w:type="dxa"/>
          </w:tcPr>
          <w:p w:rsidR="00A42F44" w:rsidRPr="00771994" w:rsidRDefault="00A42F44" w:rsidP="00E67487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I hereby declare that I am aware that: the list of applicants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assing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admission process will be informed exclusivel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t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ESALQ’s web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site (www.esalq.usp.br/pg); no personal written notification will be provided to non-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dmitted applicants; if admitted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, the end date of m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current 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undergraduate or graduat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course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ust be prior to ESALQ’s last enrollment day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A42F44" w:rsidTr="00E67487">
              <w:tc>
                <w:tcPr>
                  <w:tcW w:w="4146" w:type="dxa"/>
                </w:tcPr>
                <w:p w:rsidR="00A42F44" w:rsidRPr="00771994" w:rsidRDefault="00A42F44" w:rsidP="00E67487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  <w:p w:rsidR="00A42F44" w:rsidRPr="00771994" w:rsidRDefault="00A42F44" w:rsidP="00E67487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A42F44" w:rsidRPr="00771994" w:rsidRDefault="00A42F44" w:rsidP="00E67487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977" w:type="dxa"/>
                </w:tcPr>
                <w:p w:rsidR="00A42F44" w:rsidRPr="00771994" w:rsidRDefault="00A42F44" w:rsidP="00E67487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A42F44" w:rsidRPr="00771994" w:rsidRDefault="00A42F44" w:rsidP="00E67487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A42F44" w:rsidRPr="00771994" w:rsidRDefault="00A42F44" w:rsidP="00E6748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  <w:lang w:val="en-US"/>
                    </w:rPr>
                  </w:pPr>
                </w:p>
                <w:p w:rsidR="00A42F44" w:rsidRDefault="00A42F44" w:rsidP="00E6748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position w:val="-2"/>
                      <w:sz w:val="18"/>
                      <w:szCs w:val="18"/>
                    </w:rPr>
                    <w:t>______ / ______ / _______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A42F44" w:rsidRDefault="00A42F44" w:rsidP="00E67487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A42F44" w:rsidTr="00E67487">
              <w:trPr>
                <w:trHeight w:hRule="exact" w:val="227"/>
              </w:trPr>
              <w:tc>
                <w:tcPr>
                  <w:tcW w:w="4146" w:type="dxa"/>
                </w:tcPr>
                <w:p w:rsidR="00A42F44" w:rsidRPr="00023C27" w:rsidRDefault="00A42F44" w:rsidP="00E6748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pplicant’s signatur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A42F44" w:rsidRDefault="00A42F44" w:rsidP="00E6748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A42F44" w:rsidRPr="00023C27" w:rsidRDefault="00A42F44" w:rsidP="00E6748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Plac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A42F44" w:rsidRDefault="00A42F44" w:rsidP="00E67487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A42F44" w:rsidRPr="00023C27" w:rsidRDefault="00A42F44" w:rsidP="00E67487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A0408B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  <w:lang w:val="en-US"/>
                    </w:rPr>
                    <w:t>Date (dd/mm/yyyy)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A42F44" w:rsidRDefault="00A42F44" w:rsidP="00E67487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:rsidR="00A42F44" w:rsidRDefault="00A42F44" w:rsidP="00E67487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D96890" w:rsidRPr="008601E9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W w:w="10349" w:type="dxa"/>
        <w:tblInd w:w="-35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A42F44" w:rsidRPr="00252667" w:rsidTr="00A42F44">
        <w:trPr>
          <w:cantSplit/>
        </w:trPr>
        <w:tc>
          <w:tcPr>
            <w:tcW w:w="10349" w:type="dxa"/>
            <w:tcBorders>
              <w:top w:val="single" w:sz="12" w:space="0" w:color="808080"/>
              <w:left w:val="single" w:sz="12" w:space="0" w:color="808080"/>
              <w:bottom w:val="nil"/>
              <w:right w:val="single" w:sz="12" w:space="0" w:color="808080"/>
            </w:tcBorders>
          </w:tcPr>
          <w:p w:rsidR="00A42F44" w:rsidRPr="00771994" w:rsidRDefault="00A42F44" w:rsidP="00E67487">
            <w:pPr>
              <w:pStyle w:val="Ttulo7"/>
              <w:rPr>
                <w:i/>
                <w:iCs/>
                <w:sz w:val="22"/>
                <w:szCs w:val="22"/>
                <w:lang w:val="en-US"/>
              </w:rPr>
            </w:pPr>
            <w:r>
              <w:rPr>
                <w:lang w:val="en-US"/>
              </w:rPr>
              <w:t>Decision</w:t>
            </w:r>
            <w:r w:rsidRPr="00A0408B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>Homologation of</w:t>
            </w:r>
            <w:r w:rsidRPr="00A0408B">
              <w:rPr>
                <w:lang w:val="en-US"/>
              </w:rPr>
              <w:t xml:space="preserve"> the Program Coordinating Committee</w:t>
            </w:r>
          </w:p>
        </w:tc>
      </w:tr>
      <w:tr w:rsidR="00A42F44" w:rsidRPr="00252667" w:rsidTr="00A42F44">
        <w:trPr>
          <w:cantSplit/>
        </w:trPr>
        <w:tc>
          <w:tcPr>
            <w:tcW w:w="10349" w:type="dxa"/>
            <w:tcBorders>
              <w:top w:val="nil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:rsidR="00A42F44" w:rsidRPr="00771994" w:rsidRDefault="00A42F44" w:rsidP="00E67487">
            <w:pPr>
              <w:tabs>
                <w:tab w:val="left" w:pos="1247"/>
                <w:tab w:val="left" w:pos="1418"/>
              </w:tabs>
              <w:spacing w:before="140"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771994"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Result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: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Admitted      </w:t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Not admitted                                                 </w:t>
            </w:r>
            <w:r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              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Foreign language proficiency</w:t>
            </w:r>
            <w:r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:  </w:t>
            </w:r>
            <w:r w:rsidRPr="00A0408B"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  <w:sym w:font="Wingdings" w:char="F06F"/>
            </w:r>
            <w:r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Ap</w:t>
            </w:r>
            <w:r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p</w:t>
            </w:r>
            <w:r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ro</w:t>
            </w:r>
            <w:r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ved</w:t>
            </w:r>
          </w:p>
          <w:p w:rsidR="00A42F44" w:rsidRPr="000A5098" w:rsidRDefault="00A42F44" w:rsidP="00E67487">
            <w:pPr>
              <w:tabs>
                <w:tab w:val="left" w:pos="1247"/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Comments</w:t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:</w:t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A42F44" w:rsidRPr="000A5098" w:rsidRDefault="00A42F44" w:rsidP="00E67487">
            <w:pPr>
              <w:tabs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A42F44" w:rsidRPr="000A5098" w:rsidRDefault="00A42F44" w:rsidP="00E67487">
            <w:pPr>
              <w:tabs>
                <w:tab w:val="left" w:pos="1207"/>
                <w:tab w:val="left" w:pos="1418"/>
                <w:tab w:val="right" w:leader="underscore" w:pos="9995"/>
              </w:tabs>
              <w:spacing w:before="40"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Advisor</w:t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 xml:space="preserve"> : </w:t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A42F44" w:rsidRPr="000A5098" w:rsidRDefault="00A42F44" w:rsidP="00E67487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A42F44" w:rsidRPr="000A5098" w:rsidRDefault="00A42F44" w:rsidP="00E67487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___________________________________________         ___________________________        _____ /_____ /_____</w:t>
            </w:r>
          </w:p>
          <w:p w:rsidR="00A42F44" w:rsidRPr="00771994" w:rsidRDefault="00A42F44" w:rsidP="00E67487">
            <w:pPr>
              <w:tabs>
                <w:tab w:val="right" w:leader="underscore" w:pos="9356"/>
              </w:tabs>
              <w:rPr>
                <w:rFonts w:ascii="Arial" w:hAnsi="Arial" w:cs="Arial"/>
                <w:color w:val="808080"/>
                <w:sz w:val="15"/>
                <w:szCs w:val="15"/>
                <w:lang w:val="en-US"/>
              </w:rPr>
            </w:pPr>
            <w:r w:rsidRPr="00771994">
              <w:rPr>
                <w:rFonts w:ascii="Arial" w:hAnsi="Arial" w:cs="Arial"/>
                <w:sz w:val="16"/>
                <w:szCs w:val="16"/>
                <w:lang w:val="en-US"/>
              </w:rPr>
              <w:t xml:space="preserve">                                </w:t>
            </w:r>
            <w:r w:rsidRPr="00771994">
              <w:rPr>
                <w:rFonts w:ascii="Arial" w:hAnsi="Arial" w:cs="Arial"/>
                <w:sz w:val="15"/>
                <w:szCs w:val="15"/>
                <w:lang w:val="en-US"/>
              </w:rPr>
              <w:t xml:space="preserve">   </w:t>
            </w:r>
            <w:r>
              <w:rPr>
                <w:rFonts w:ascii="Arial" w:hAnsi="Arial" w:cs="Arial"/>
                <w:sz w:val="15"/>
                <w:szCs w:val="15"/>
                <w:lang w:val="en-US"/>
              </w:rPr>
              <w:t xml:space="preserve">    </w:t>
            </w:r>
            <w:r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Signature and Stamp of the Program Coordinator                                        </w:t>
            </w:r>
            <w:r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Place</w:t>
            </w:r>
            <w:r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                                               D</w:t>
            </w:r>
            <w:r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ate</w:t>
            </w:r>
          </w:p>
          <w:p w:rsidR="00A42F44" w:rsidRPr="00771994" w:rsidRDefault="00A42F44" w:rsidP="00E67487">
            <w:pPr>
              <w:spacing w:line="120" w:lineRule="auto"/>
              <w:rPr>
                <w:sz w:val="18"/>
                <w:szCs w:val="18"/>
                <w:lang w:val="en-US"/>
              </w:rPr>
            </w:pPr>
          </w:p>
        </w:tc>
      </w:tr>
    </w:tbl>
    <w:p w:rsidR="002B59DB" w:rsidRPr="00252667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  <w:lang w:val="en-US"/>
        </w:rPr>
      </w:pPr>
    </w:p>
    <w:sectPr w:rsidR="002B59DB" w:rsidRPr="00252667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SxfD4YIKzoSDIR385QuDCEuWmko+HzUZLrmEpD3v1Cj4lrjUn0dglupRJHs8qRy+BPumgZGeHtqkgoWNjXn1cQ==" w:salt="UwiHjn3MYo4ABK1RhodgUg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Qys7Q0MTA3MzYxMbZQ0lEKTi0uzszPAykwqQUAykrdvywAAAA="/>
  </w:docVars>
  <w:rsids>
    <w:rsidRoot w:val="00D907B2"/>
    <w:rsid w:val="000013B2"/>
    <w:rsid w:val="00023C27"/>
    <w:rsid w:val="000266B3"/>
    <w:rsid w:val="00031626"/>
    <w:rsid w:val="00045A9F"/>
    <w:rsid w:val="0009317F"/>
    <w:rsid w:val="000C43D6"/>
    <w:rsid w:val="000C67C4"/>
    <w:rsid w:val="00123740"/>
    <w:rsid w:val="001379BE"/>
    <w:rsid w:val="001457A7"/>
    <w:rsid w:val="001605C8"/>
    <w:rsid w:val="00165413"/>
    <w:rsid w:val="00166A4C"/>
    <w:rsid w:val="0017234C"/>
    <w:rsid w:val="00180C8A"/>
    <w:rsid w:val="001C4BB8"/>
    <w:rsid w:val="001E3AE3"/>
    <w:rsid w:val="001F0300"/>
    <w:rsid w:val="001F7E04"/>
    <w:rsid w:val="00203D41"/>
    <w:rsid w:val="002307E7"/>
    <w:rsid w:val="00234DE8"/>
    <w:rsid w:val="00252667"/>
    <w:rsid w:val="00270B4A"/>
    <w:rsid w:val="00276F0F"/>
    <w:rsid w:val="00297553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76999"/>
    <w:rsid w:val="003952AD"/>
    <w:rsid w:val="003C7AD5"/>
    <w:rsid w:val="003E100A"/>
    <w:rsid w:val="00417476"/>
    <w:rsid w:val="00451D1D"/>
    <w:rsid w:val="004A7E83"/>
    <w:rsid w:val="004B3F2D"/>
    <w:rsid w:val="004D287B"/>
    <w:rsid w:val="00531E96"/>
    <w:rsid w:val="005562AC"/>
    <w:rsid w:val="0056178D"/>
    <w:rsid w:val="0058360E"/>
    <w:rsid w:val="00596624"/>
    <w:rsid w:val="006054C6"/>
    <w:rsid w:val="006229A3"/>
    <w:rsid w:val="0063373A"/>
    <w:rsid w:val="006E43EA"/>
    <w:rsid w:val="006E49A3"/>
    <w:rsid w:val="0070014C"/>
    <w:rsid w:val="00721959"/>
    <w:rsid w:val="0072562A"/>
    <w:rsid w:val="00732A9C"/>
    <w:rsid w:val="00733352"/>
    <w:rsid w:val="0074548E"/>
    <w:rsid w:val="00781EDD"/>
    <w:rsid w:val="00786099"/>
    <w:rsid w:val="007B695A"/>
    <w:rsid w:val="007C467E"/>
    <w:rsid w:val="00823A47"/>
    <w:rsid w:val="00847C71"/>
    <w:rsid w:val="008601E9"/>
    <w:rsid w:val="008A0B75"/>
    <w:rsid w:val="008A2D6C"/>
    <w:rsid w:val="008A7CD9"/>
    <w:rsid w:val="008B3A2A"/>
    <w:rsid w:val="008C6CFF"/>
    <w:rsid w:val="008D13B5"/>
    <w:rsid w:val="008D2BEF"/>
    <w:rsid w:val="008E09EB"/>
    <w:rsid w:val="008F62AD"/>
    <w:rsid w:val="00924707"/>
    <w:rsid w:val="00934777"/>
    <w:rsid w:val="00936B81"/>
    <w:rsid w:val="00980700"/>
    <w:rsid w:val="009D2397"/>
    <w:rsid w:val="009E756B"/>
    <w:rsid w:val="009F2037"/>
    <w:rsid w:val="009F735F"/>
    <w:rsid w:val="00A36969"/>
    <w:rsid w:val="00A36EBF"/>
    <w:rsid w:val="00A42F44"/>
    <w:rsid w:val="00A6407B"/>
    <w:rsid w:val="00A75389"/>
    <w:rsid w:val="00A9464F"/>
    <w:rsid w:val="00AC399D"/>
    <w:rsid w:val="00AD3C4C"/>
    <w:rsid w:val="00AD7F7A"/>
    <w:rsid w:val="00AE473E"/>
    <w:rsid w:val="00AE769C"/>
    <w:rsid w:val="00B17135"/>
    <w:rsid w:val="00B2097A"/>
    <w:rsid w:val="00B2535A"/>
    <w:rsid w:val="00B2738C"/>
    <w:rsid w:val="00B75314"/>
    <w:rsid w:val="00B77242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E5556"/>
    <w:rsid w:val="00CF7191"/>
    <w:rsid w:val="00D04930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208DF"/>
    <w:rsid w:val="00E86092"/>
    <w:rsid w:val="00E97DEA"/>
    <w:rsid w:val="00EB03DB"/>
    <w:rsid w:val="00EB06C7"/>
    <w:rsid w:val="00ED6F7D"/>
    <w:rsid w:val="00F3711F"/>
    <w:rsid w:val="00F41721"/>
    <w:rsid w:val="00F75722"/>
    <w:rsid w:val="00F821A0"/>
    <w:rsid w:val="00FC53B3"/>
    <w:rsid w:val="00FF5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12"/>
    <o:shapelayout v:ext="edit">
      <o:idmap v:ext="edit" data="1"/>
    </o:shapelayout>
  </w:shapeDefaults>
  <w:decimalSymbol w:val=","/>
  <w:listSeparator w:val=";"/>
  <w15:docId w15:val="{FA8AC10F-C7C1-48F7-BB1B-0F629BC02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paragraph" w:styleId="Ttulo8">
    <w:name w:val="heading 8"/>
    <w:basedOn w:val="Normal"/>
    <w:next w:val="Normal"/>
    <w:link w:val="Ttulo8Char"/>
    <w:semiHidden/>
    <w:unhideWhenUsed/>
    <w:qFormat/>
    <w:rsid w:val="0072562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8Char">
    <w:name w:val="Título 8 Char"/>
    <w:basedOn w:val="Fontepargpadro"/>
    <w:link w:val="Ttulo8"/>
    <w:semiHidden/>
    <w:rsid w:val="0072562A"/>
    <w:rPr>
      <w:rFonts w:asciiTheme="majorHAnsi" w:eastAsiaTheme="majorEastAsia" w:hAnsiTheme="majorHAnsi" w:cstheme="majorBidi"/>
      <w:color w:val="404040" w:themeColor="text1" w:themeTint="BF"/>
    </w:rPr>
  </w:style>
  <w:style w:type="paragraph" w:styleId="Recuodecorpodetexto">
    <w:name w:val="Body Text Indent"/>
    <w:basedOn w:val="Normal"/>
    <w:link w:val="RecuodecorpodetextoChar"/>
    <w:rsid w:val="0072562A"/>
    <w:pPr>
      <w:autoSpaceDE/>
      <w:autoSpaceDN/>
      <w:spacing w:before="60"/>
      <w:ind w:left="-57"/>
    </w:pPr>
    <w:rPr>
      <w:rFonts w:ascii="Arial" w:hAnsi="Arial"/>
      <w:b/>
      <w:spacing w:val="-6"/>
    </w:rPr>
  </w:style>
  <w:style w:type="character" w:customStyle="1" w:styleId="RecuodecorpodetextoChar">
    <w:name w:val="Recuo de corpo de texto Char"/>
    <w:basedOn w:val="Fontepargpadro"/>
    <w:link w:val="Recuodecorpodetexto"/>
    <w:rsid w:val="0072562A"/>
    <w:rPr>
      <w:rFonts w:ascii="Arial" w:hAnsi="Arial"/>
      <w:b/>
      <w:spacing w:val="-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633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Usuário do Windows</cp:lastModifiedBy>
  <cp:revision>5</cp:revision>
  <cp:lastPrinted>2016-06-27T12:46:00Z</cp:lastPrinted>
  <dcterms:created xsi:type="dcterms:W3CDTF">2016-08-18T18:47:00Z</dcterms:created>
  <dcterms:modified xsi:type="dcterms:W3CDTF">2017-09-19T19:44:00Z</dcterms:modified>
</cp:coreProperties>
</file>